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1C605C37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4308DD">
        <w:rPr>
          <w:sz w:val="24"/>
          <w:szCs w:val="24"/>
          <w:lang w:val="en-GB"/>
        </w:rPr>
        <w:t>Ne</w:t>
      </w:r>
      <w:r w:rsidR="00870B86">
        <w:rPr>
          <w:sz w:val="24"/>
          <w:szCs w:val="24"/>
          <w:lang w:val="en-GB"/>
        </w:rPr>
        <w:t>vad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1C6D6AAE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0A24EE">
        <w:rPr>
          <w:sz w:val="24"/>
          <w:szCs w:val="24"/>
        </w:rPr>
        <w:t xml:space="preserve">within </w:t>
      </w:r>
      <w:r w:rsidR="00870B86">
        <w:rPr>
          <w:sz w:val="24"/>
          <w:szCs w:val="24"/>
        </w:rPr>
        <w:t>5</w:t>
      </w:r>
      <w:r w:rsidR="000A24EE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2BFB95" w14:textId="77777777" w:rsidR="006E2157" w:rsidRDefault="006E2157" w:rsidP="00CB37D9">
      <w:pPr>
        <w:spacing w:after="0" w:line="240" w:lineRule="auto"/>
      </w:pPr>
      <w:r>
        <w:separator/>
      </w:r>
    </w:p>
  </w:endnote>
  <w:endnote w:type="continuationSeparator" w:id="0">
    <w:p w14:paraId="4D479EB6" w14:textId="77777777" w:rsidR="006E2157" w:rsidRDefault="006E2157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1B0903" w14:textId="77777777" w:rsidR="00153CA8" w:rsidRDefault="00153C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499406C" w:rsidR="00CB37D9" w:rsidRPr="00153CA8" w:rsidRDefault="00CB37D9" w:rsidP="00153C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3CA7F3" w14:textId="77777777" w:rsidR="00153CA8" w:rsidRDefault="00153C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3F32BC" w14:textId="77777777" w:rsidR="006E2157" w:rsidRDefault="006E2157" w:rsidP="00CB37D9">
      <w:pPr>
        <w:spacing w:after="0" w:line="240" w:lineRule="auto"/>
      </w:pPr>
      <w:r>
        <w:separator/>
      </w:r>
    </w:p>
  </w:footnote>
  <w:footnote w:type="continuationSeparator" w:id="0">
    <w:p w14:paraId="2B438478" w14:textId="77777777" w:rsidR="006E2157" w:rsidRDefault="006E2157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E99F6D" w14:textId="77777777" w:rsidR="00153CA8" w:rsidRDefault="00153C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ECADBDC" w:rsidR="00AD6FC0" w:rsidRPr="00153CA8" w:rsidRDefault="00AD6FC0" w:rsidP="00153CA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173090" w14:textId="77777777" w:rsidR="00153CA8" w:rsidRDefault="00153CA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53CA8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D2C62"/>
    <w:rsid w:val="006D7470"/>
    <w:rsid w:val="006E2157"/>
    <w:rsid w:val="006F295A"/>
    <w:rsid w:val="006F5F60"/>
    <w:rsid w:val="007C338B"/>
    <w:rsid w:val="007F278B"/>
    <w:rsid w:val="00806170"/>
    <w:rsid w:val="00817C7B"/>
    <w:rsid w:val="00831A9F"/>
    <w:rsid w:val="00844A59"/>
    <w:rsid w:val="00870B86"/>
    <w:rsid w:val="008A0792"/>
    <w:rsid w:val="008C6BE7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D756D"/>
    <w:rsid w:val="009E026A"/>
    <w:rsid w:val="00A17025"/>
    <w:rsid w:val="00A3542D"/>
    <w:rsid w:val="00A422D2"/>
    <w:rsid w:val="00A56F25"/>
    <w:rsid w:val="00A972B4"/>
    <w:rsid w:val="00AC0C4D"/>
    <w:rsid w:val="00AD6FC0"/>
    <w:rsid w:val="00B32A3C"/>
    <w:rsid w:val="00BC0F62"/>
    <w:rsid w:val="00BF3DA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37E93"/>
    <w:rsid w:val="00E71BD4"/>
    <w:rsid w:val="00E7691F"/>
    <w:rsid w:val="00E862E8"/>
    <w:rsid w:val="00E9546D"/>
    <w:rsid w:val="00ED0115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3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